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 w:themeColor="background1"/>
  <w:body>
    <w:p w:rsidR="00B92E24" w:rsidRPr="00B92E24" w:rsidRDefault="00166356" w:rsidP="00B92E24">
      <w:pPr>
        <w:spacing w:after="0" w:line="240" w:lineRule="auto"/>
        <w:jc w:val="center"/>
        <w:rPr>
          <w:rFonts w:ascii="Comic Sans MS" w:hAnsi="Comic Sans MS" w:cs="Andalus"/>
          <w:b/>
          <w:sz w:val="52"/>
          <w:u w:val="single"/>
        </w:rPr>
      </w:pPr>
      <w:r w:rsidRPr="00B92E24">
        <w:rPr>
          <w:rFonts w:ascii="Comic Sans MS" w:hAnsi="Comic Sans MS" w:cs="Andalus"/>
          <w:b/>
          <w:sz w:val="52"/>
          <w:u w:val="single"/>
        </w:rPr>
        <w:t>SUMMER CAMP</w:t>
      </w:r>
      <w:r w:rsidR="00B92E24" w:rsidRPr="00B92E24">
        <w:rPr>
          <w:rFonts w:ascii="Comic Sans MS" w:hAnsi="Comic Sans MS" w:cs="Andalus"/>
          <w:b/>
          <w:sz w:val="52"/>
          <w:u w:val="single"/>
        </w:rPr>
        <w:t xml:space="preserve"> </w:t>
      </w:r>
    </w:p>
    <w:p w:rsidR="004E4BD8" w:rsidRDefault="004E4BD8" w:rsidP="00B92E24">
      <w:pPr>
        <w:spacing w:after="0" w:line="240" w:lineRule="auto"/>
        <w:jc w:val="center"/>
        <w:rPr>
          <w:rFonts w:ascii="Comic Sans MS" w:hAnsi="Comic Sans MS" w:cs="Andalus"/>
          <w:b/>
          <w:sz w:val="40"/>
          <w:u w:val="single"/>
        </w:rPr>
      </w:pPr>
      <w:r w:rsidRPr="00B92E24">
        <w:rPr>
          <w:rFonts w:ascii="Comic Sans MS" w:hAnsi="Comic Sans MS" w:cs="Andalus"/>
          <w:b/>
          <w:sz w:val="40"/>
          <w:u w:val="single"/>
        </w:rPr>
        <w:t>Course content</w:t>
      </w:r>
    </w:p>
    <w:p w:rsidR="00B92E24" w:rsidRPr="00B92E24" w:rsidRDefault="00B92E24" w:rsidP="00B92E24">
      <w:pPr>
        <w:spacing w:after="0" w:line="240" w:lineRule="auto"/>
        <w:jc w:val="center"/>
        <w:rPr>
          <w:rFonts w:ascii="Comic Sans MS" w:hAnsi="Comic Sans MS" w:cs="Andalus"/>
          <w:b/>
          <w:sz w:val="40"/>
          <w:u w:val="single"/>
        </w:rPr>
      </w:pPr>
    </w:p>
    <w:p w:rsidR="00DE053E" w:rsidRPr="00166356" w:rsidRDefault="002A5514" w:rsidP="00B92E24">
      <w:pPr>
        <w:pStyle w:val="ListParagraph"/>
        <w:numPr>
          <w:ilvl w:val="0"/>
          <w:numId w:val="9"/>
        </w:numPr>
        <w:spacing w:after="0"/>
        <w:rPr>
          <w:rFonts w:ascii="Century" w:hAnsi="Century"/>
          <w:i/>
          <w:sz w:val="44"/>
          <w:u w:val="single"/>
        </w:rPr>
      </w:pPr>
      <w:r w:rsidRPr="00166356">
        <w:rPr>
          <w:rFonts w:ascii="Century" w:hAnsi="Century"/>
          <w:i/>
          <w:sz w:val="44"/>
          <w:u w:val="single"/>
        </w:rPr>
        <w:t>Beginner course</w:t>
      </w:r>
    </w:p>
    <w:p w:rsidR="00DE053E" w:rsidRPr="00166356" w:rsidRDefault="00DE053E" w:rsidP="00DE053E">
      <w:pPr>
        <w:pStyle w:val="ListParagraph"/>
        <w:numPr>
          <w:ilvl w:val="0"/>
          <w:numId w:val="10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 xml:space="preserve">History and heritage of chess </w:t>
      </w:r>
    </w:p>
    <w:p w:rsidR="002A5514" w:rsidRPr="00166356" w:rsidRDefault="002A5514" w:rsidP="00DE053E">
      <w:pPr>
        <w:pStyle w:val="ListParagraph"/>
        <w:numPr>
          <w:ilvl w:val="0"/>
          <w:numId w:val="10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>Board and arrangement</w:t>
      </w:r>
    </w:p>
    <w:p w:rsidR="002A5514" w:rsidRPr="00166356" w:rsidRDefault="002A5514" w:rsidP="00DE053E">
      <w:pPr>
        <w:pStyle w:val="ListParagraph"/>
        <w:numPr>
          <w:ilvl w:val="0"/>
          <w:numId w:val="10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  <w:lang w:val="en-US"/>
        </w:rPr>
        <w:t>Piece</w:t>
      </w:r>
      <w:r w:rsidRPr="00166356">
        <w:rPr>
          <w:rFonts w:ascii="Century" w:hAnsi="Century"/>
          <w:sz w:val="40"/>
        </w:rPr>
        <w:t xml:space="preserve"> movement</w:t>
      </w:r>
    </w:p>
    <w:p w:rsidR="002A5514" w:rsidRPr="00166356" w:rsidRDefault="002A5514" w:rsidP="00DE053E">
      <w:pPr>
        <w:pStyle w:val="ListParagraph"/>
        <w:numPr>
          <w:ilvl w:val="0"/>
          <w:numId w:val="10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>Terminologies in chess</w:t>
      </w:r>
    </w:p>
    <w:p w:rsidR="002A5514" w:rsidRPr="00166356" w:rsidRDefault="002A5514" w:rsidP="00DE053E">
      <w:pPr>
        <w:pStyle w:val="ListParagraph"/>
        <w:numPr>
          <w:ilvl w:val="0"/>
          <w:numId w:val="10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>Basic tactics</w:t>
      </w:r>
    </w:p>
    <w:p w:rsidR="004E4BD8" w:rsidRPr="00166356" w:rsidRDefault="002A5514" w:rsidP="00DE053E">
      <w:pPr>
        <w:pStyle w:val="ListParagraph"/>
        <w:numPr>
          <w:ilvl w:val="0"/>
          <w:numId w:val="10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>Checkmate in 1 move</w:t>
      </w:r>
      <w:bookmarkStart w:id="0" w:name="_GoBack"/>
      <w:bookmarkEnd w:id="0"/>
    </w:p>
    <w:p w:rsidR="002A5514" w:rsidRPr="00166356" w:rsidRDefault="002A5514" w:rsidP="00DE053E">
      <w:pPr>
        <w:pStyle w:val="ListParagraph"/>
        <w:numPr>
          <w:ilvl w:val="0"/>
          <w:numId w:val="10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>Exposure tournament</w:t>
      </w:r>
    </w:p>
    <w:p w:rsidR="004E4BD8" w:rsidRPr="00166356" w:rsidRDefault="004E4BD8" w:rsidP="004E4BD8">
      <w:pPr>
        <w:pStyle w:val="ListParagraph"/>
        <w:ind w:left="1440"/>
        <w:rPr>
          <w:rFonts w:ascii="Century" w:hAnsi="Century"/>
          <w:i/>
          <w:sz w:val="44"/>
          <w:u w:val="single"/>
        </w:rPr>
      </w:pPr>
    </w:p>
    <w:p w:rsidR="002A5514" w:rsidRPr="00166356" w:rsidRDefault="002A5514" w:rsidP="004E4BD8">
      <w:pPr>
        <w:pStyle w:val="ListParagraph"/>
        <w:numPr>
          <w:ilvl w:val="0"/>
          <w:numId w:val="9"/>
        </w:numPr>
        <w:rPr>
          <w:rFonts w:ascii="Century" w:hAnsi="Century"/>
          <w:i/>
          <w:sz w:val="44"/>
          <w:u w:val="single"/>
        </w:rPr>
      </w:pPr>
      <w:r w:rsidRPr="00166356">
        <w:rPr>
          <w:rFonts w:ascii="Century" w:hAnsi="Century"/>
          <w:i/>
          <w:sz w:val="44"/>
          <w:u w:val="single"/>
        </w:rPr>
        <w:t>Beginner + course</w:t>
      </w:r>
    </w:p>
    <w:p w:rsidR="002A5514" w:rsidRPr="00166356" w:rsidRDefault="002A5514" w:rsidP="00DE053E">
      <w:pPr>
        <w:pStyle w:val="ListParagraph"/>
        <w:numPr>
          <w:ilvl w:val="0"/>
          <w:numId w:val="11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>Bridge course</w:t>
      </w:r>
    </w:p>
    <w:p w:rsidR="002A5514" w:rsidRPr="00166356" w:rsidRDefault="002A5514" w:rsidP="00DE053E">
      <w:pPr>
        <w:pStyle w:val="ListParagraph"/>
        <w:numPr>
          <w:ilvl w:val="0"/>
          <w:numId w:val="11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>Level two tactics</w:t>
      </w:r>
    </w:p>
    <w:p w:rsidR="002A5514" w:rsidRPr="00166356" w:rsidRDefault="002A5514" w:rsidP="00DE053E">
      <w:pPr>
        <w:pStyle w:val="ListParagraph"/>
        <w:numPr>
          <w:ilvl w:val="0"/>
          <w:numId w:val="11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>Opening principles</w:t>
      </w:r>
    </w:p>
    <w:p w:rsidR="002A5514" w:rsidRPr="00166356" w:rsidRDefault="002A5514" w:rsidP="00DE053E">
      <w:pPr>
        <w:pStyle w:val="ListParagraph"/>
        <w:numPr>
          <w:ilvl w:val="0"/>
          <w:numId w:val="11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>Elementary Checkmates</w:t>
      </w:r>
    </w:p>
    <w:p w:rsidR="002A5514" w:rsidRPr="00166356" w:rsidRDefault="002A5514" w:rsidP="00DE053E">
      <w:pPr>
        <w:pStyle w:val="ListParagraph"/>
        <w:numPr>
          <w:ilvl w:val="0"/>
          <w:numId w:val="11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>Checkmate in 2 moves</w:t>
      </w:r>
    </w:p>
    <w:p w:rsidR="002A5514" w:rsidRPr="00166356" w:rsidRDefault="002A5514" w:rsidP="00DE053E">
      <w:pPr>
        <w:pStyle w:val="ListParagraph"/>
        <w:numPr>
          <w:ilvl w:val="0"/>
          <w:numId w:val="11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 xml:space="preserve">Exposure </w:t>
      </w:r>
      <w:r w:rsidR="004E4BD8" w:rsidRPr="00166356">
        <w:rPr>
          <w:rFonts w:ascii="Century" w:hAnsi="Century"/>
          <w:sz w:val="40"/>
        </w:rPr>
        <w:t>t</w:t>
      </w:r>
      <w:r w:rsidRPr="00166356">
        <w:rPr>
          <w:rFonts w:ascii="Century" w:hAnsi="Century"/>
          <w:sz w:val="40"/>
        </w:rPr>
        <w:t>ournament</w:t>
      </w:r>
    </w:p>
    <w:p w:rsidR="004E4BD8" w:rsidRPr="00166356" w:rsidRDefault="004E4BD8" w:rsidP="004E4BD8">
      <w:pPr>
        <w:pStyle w:val="ListParagraph"/>
        <w:ind w:left="1440"/>
        <w:rPr>
          <w:rFonts w:ascii="Century" w:hAnsi="Century"/>
          <w:sz w:val="36"/>
        </w:rPr>
      </w:pPr>
    </w:p>
    <w:p w:rsidR="002A5514" w:rsidRPr="00166356" w:rsidRDefault="002A5514" w:rsidP="004E4BD8">
      <w:pPr>
        <w:pStyle w:val="ListParagraph"/>
        <w:numPr>
          <w:ilvl w:val="0"/>
          <w:numId w:val="9"/>
        </w:numPr>
        <w:rPr>
          <w:rFonts w:ascii="Century" w:hAnsi="Century"/>
          <w:i/>
          <w:sz w:val="44"/>
          <w:u w:val="single"/>
        </w:rPr>
      </w:pPr>
      <w:r w:rsidRPr="00166356">
        <w:rPr>
          <w:rFonts w:ascii="Century" w:hAnsi="Century"/>
          <w:i/>
          <w:sz w:val="44"/>
          <w:u w:val="single"/>
        </w:rPr>
        <w:t>Intermediate course</w:t>
      </w:r>
    </w:p>
    <w:p w:rsidR="002A5514" w:rsidRPr="00166356" w:rsidRDefault="002A5514" w:rsidP="00DE053E">
      <w:pPr>
        <w:pStyle w:val="ListParagraph"/>
        <w:numPr>
          <w:ilvl w:val="0"/>
          <w:numId w:val="12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>Bridge course</w:t>
      </w:r>
    </w:p>
    <w:p w:rsidR="002A5514" w:rsidRPr="00166356" w:rsidRDefault="002A5514" w:rsidP="00DE053E">
      <w:pPr>
        <w:pStyle w:val="ListParagraph"/>
        <w:numPr>
          <w:ilvl w:val="0"/>
          <w:numId w:val="12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>Level 3 tactics</w:t>
      </w:r>
    </w:p>
    <w:p w:rsidR="002A5514" w:rsidRPr="00166356" w:rsidRDefault="002A5514" w:rsidP="00DE053E">
      <w:pPr>
        <w:pStyle w:val="ListParagraph"/>
        <w:numPr>
          <w:ilvl w:val="0"/>
          <w:numId w:val="12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>Introduction to standard opening theory</w:t>
      </w:r>
    </w:p>
    <w:p w:rsidR="002A5514" w:rsidRPr="00166356" w:rsidRDefault="002A5514" w:rsidP="00DE053E">
      <w:pPr>
        <w:pStyle w:val="ListParagraph"/>
        <w:numPr>
          <w:ilvl w:val="0"/>
          <w:numId w:val="12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>Introduction to endgame principles</w:t>
      </w:r>
    </w:p>
    <w:p w:rsidR="002A5514" w:rsidRDefault="002A5514" w:rsidP="00DE053E">
      <w:pPr>
        <w:pStyle w:val="ListParagraph"/>
        <w:numPr>
          <w:ilvl w:val="0"/>
          <w:numId w:val="12"/>
        </w:numPr>
        <w:rPr>
          <w:rFonts w:ascii="Century" w:hAnsi="Century"/>
          <w:sz w:val="40"/>
        </w:rPr>
      </w:pPr>
      <w:r w:rsidRPr="00166356">
        <w:rPr>
          <w:rFonts w:ascii="Century" w:hAnsi="Century"/>
          <w:sz w:val="40"/>
        </w:rPr>
        <w:t>Exposure tournament</w:t>
      </w:r>
    </w:p>
    <w:sectPr w:rsidR="002A5514" w:rsidSect="00B92E2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70" w:right="991" w:bottom="900" w:left="993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2420" w:rsidRDefault="00E12420" w:rsidP="00166356">
      <w:pPr>
        <w:spacing w:after="0" w:line="240" w:lineRule="auto"/>
      </w:pPr>
      <w:r>
        <w:separator/>
      </w:r>
    </w:p>
  </w:endnote>
  <w:endnote w:type="continuationSeparator" w:id="0">
    <w:p w:rsidR="00E12420" w:rsidRDefault="00E12420" w:rsidP="001663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ndalus">
    <w:altName w:val="Times New Roman"/>
    <w:charset w:val="00"/>
    <w:family w:val="roman"/>
    <w:pitch w:val="variable"/>
    <w:sig w:usb0="00000000" w:usb1="80000000" w:usb2="00000008" w:usb3="00000000" w:csb0="0000004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6356" w:rsidRDefault="0016635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6356" w:rsidRDefault="00166356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6356" w:rsidRDefault="0016635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2420" w:rsidRDefault="00E12420" w:rsidP="00166356">
      <w:pPr>
        <w:spacing w:after="0" w:line="240" w:lineRule="auto"/>
      </w:pPr>
      <w:r>
        <w:separator/>
      </w:r>
    </w:p>
  </w:footnote>
  <w:footnote w:type="continuationSeparator" w:id="0">
    <w:p w:rsidR="00E12420" w:rsidRDefault="00E12420" w:rsidP="001663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6356" w:rsidRDefault="00651E4F">
    <w:pPr>
      <w:pStyle w:val="Header"/>
    </w:pPr>
    <w:r w:rsidRPr="00651E4F">
      <w:rPr>
        <w:noProof/>
        <w:lang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515274" o:spid="_x0000_s2053" type="#_x0000_t75" style="position:absolute;margin-left:0;margin-top:0;width:495.7pt;height:495.7pt;z-index:-251657216;mso-position-horizontal:center;mso-position-horizontal-relative:margin;mso-position-vertical:center;mso-position-vertical-relative:margin" o:allowincell="f">
          <v:imagedata r:id="rId1" o:title="IMG-20180317-WA0001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6356" w:rsidRDefault="00651E4F">
    <w:pPr>
      <w:pStyle w:val="Header"/>
    </w:pPr>
    <w:r w:rsidRPr="00651E4F">
      <w:rPr>
        <w:noProof/>
        <w:lang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515275" o:spid="_x0000_s2054" type="#_x0000_t75" style="position:absolute;margin-left:0;margin-top:0;width:495.7pt;height:495.7pt;z-index:-251656192;mso-position-horizontal:center;mso-position-horizontal-relative:margin;mso-position-vertical:center;mso-position-vertical-relative:margin" o:allowincell="f">
          <v:imagedata r:id="rId1" o:title="IMG-20180317-WA0001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6356" w:rsidRDefault="00651E4F">
    <w:pPr>
      <w:pStyle w:val="Header"/>
    </w:pPr>
    <w:r w:rsidRPr="00651E4F">
      <w:rPr>
        <w:noProof/>
        <w:lang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515273" o:spid="_x0000_s2052" type="#_x0000_t75" style="position:absolute;margin-left:0;margin-top:0;width:495.7pt;height:495.7pt;z-index:-251658240;mso-position-horizontal:center;mso-position-horizontal-relative:margin;mso-position-vertical:center;mso-position-vertical-relative:margin" o:allowincell="f">
          <v:imagedata r:id="rId1" o:title="IMG-20180317-WA000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40EFF"/>
    <w:multiLevelType w:val="hybridMultilevel"/>
    <w:tmpl w:val="FA02C4A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3E1D8A"/>
    <w:multiLevelType w:val="hybridMultilevel"/>
    <w:tmpl w:val="BCA6C620"/>
    <w:lvl w:ilvl="0" w:tplc="84645DBE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0051E39"/>
    <w:multiLevelType w:val="hybridMultilevel"/>
    <w:tmpl w:val="D32A7E22"/>
    <w:lvl w:ilvl="0" w:tplc="00ECB5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3F4D07"/>
    <w:multiLevelType w:val="hybridMultilevel"/>
    <w:tmpl w:val="6FDA5D16"/>
    <w:lvl w:ilvl="0" w:tplc="84645DBE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FC42732"/>
    <w:multiLevelType w:val="hybridMultilevel"/>
    <w:tmpl w:val="B4D6FAC6"/>
    <w:lvl w:ilvl="0" w:tplc="40090013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CCE6AF3"/>
    <w:multiLevelType w:val="hybridMultilevel"/>
    <w:tmpl w:val="6472FAC0"/>
    <w:lvl w:ilvl="0" w:tplc="84645DBE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49156D96"/>
    <w:multiLevelType w:val="hybridMultilevel"/>
    <w:tmpl w:val="B7A6C948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B3C0AF9"/>
    <w:multiLevelType w:val="hybridMultilevel"/>
    <w:tmpl w:val="C2AE0780"/>
    <w:lvl w:ilvl="0" w:tplc="84645DB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2A82BC7"/>
    <w:multiLevelType w:val="hybridMultilevel"/>
    <w:tmpl w:val="559E1C56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54702222"/>
    <w:multiLevelType w:val="hybridMultilevel"/>
    <w:tmpl w:val="5ECC48AE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69733899"/>
    <w:multiLevelType w:val="hybridMultilevel"/>
    <w:tmpl w:val="4D02AAAC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6A6B47C1"/>
    <w:multiLevelType w:val="hybridMultilevel"/>
    <w:tmpl w:val="E42ABB7E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6"/>
  </w:num>
  <w:num w:numId="4">
    <w:abstractNumId w:val="7"/>
  </w:num>
  <w:num w:numId="5">
    <w:abstractNumId w:val="4"/>
  </w:num>
  <w:num w:numId="6">
    <w:abstractNumId w:val="5"/>
  </w:num>
  <w:num w:numId="7">
    <w:abstractNumId w:val="1"/>
  </w:num>
  <w:num w:numId="8">
    <w:abstractNumId w:val="3"/>
  </w:num>
  <w:num w:numId="9">
    <w:abstractNumId w:val="2"/>
  </w:num>
  <w:num w:numId="10">
    <w:abstractNumId w:val="11"/>
  </w:num>
  <w:num w:numId="11">
    <w:abstractNumId w:val="9"/>
  </w:num>
  <w:num w:numId="12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isplayBackgroundShape/>
  <w:proofState w:spelling="clean" w:grammar="clean"/>
  <w:defaultTabStop w:val="720"/>
  <w:characterSpacingControl w:val="doNotCompress"/>
  <w:hdrShapeDefaults>
    <o:shapedefaults v:ext="edit" spidmax="614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U1NzcyMzYxNzU2MzdV0lEKTi0uzszPAykwqgUAykerySwAAAA="/>
  </w:docVars>
  <w:rsids>
    <w:rsidRoot w:val="002A5514"/>
    <w:rsid w:val="00131B51"/>
    <w:rsid w:val="00166356"/>
    <w:rsid w:val="002A5514"/>
    <w:rsid w:val="004E4BD8"/>
    <w:rsid w:val="00651E4F"/>
    <w:rsid w:val="00706EFD"/>
    <w:rsid w:val="00934B63"/>
    <w:rsid w:val="00B92E24"/>
    <w:rsid w:val="00CF57EA"/>
    <w:rsid w:val="00DE053E"/>
    <w:rsid w:val="00E12420"/>
    <w:rsid w:val="00FD50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4B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51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63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356"/>
  </w:style>
  <w:style w:type="paragraph" w:styleId="Footer">
    <w:name w:val="footer"/>
    <w:basedOn w:val="Normal"/>
    <w:link w:val="FooterChar"/>
    <w:uiPriority w:val="99"/>
    <w:unhideWhenUsed/>
    <w:rsid w:val="001663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35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51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63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356"/>
  </w:style>
  <w:style w:type="paragraph" w:styleId="Footer">
    <w:name w:val="footer"/>
    <w:basedOn w:val="Normal"/>
    <w:link w:val="FooterChar"/>
    <w:uiPriority w:val="99"/>
    <w:unhideWhenUsed/>
    <w:rsid w:val="001663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35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0F55FE-B36D-42C3-9481-D16FDDE07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V Sheshashayan</dc:creator>
  <cp:lastModifiedBy>Venkatesh Madihalli</cp:lastModifiedBy>
  <cp:revision>4</cp:revision>
  <dcterms:created xsi:type="dcterms:W3CDTF">2018-03-15T08:47:00Z</dcterms:created>
  <dcterms:modified xsi:type="dcterms:W3CDTF">2018-03-22T21:54:00Z</dcterms:modified>
</cp:coreProperties>
</file>